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8"/>
        <w:gridCol w:w="2051"/>
        <w:gridCol w:w="3726"/>
        <w:gridCol w:w="603"/>
        <w:gridCol w:w="676"/>
        <w:gridCol w:w="676"/>
        <w:gridCol w:w="678"/>
        <w:gridCol w:w="762"/>
        <w:gridCol w:w="732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9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D61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C31D4" w:rsidRPr="00E910F2" w14:paraId="60105210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3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0F684A92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64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3AA00B4" w:rsidR="00EC31D4" w:rsidRPr="009B61A3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03313A" w:rsidRPr="00E910F2" w14:paraId="5DF379C0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35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418463F4" w:rsidR="0003313A" w:rsidRDefault="0083650F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4320786"/>
                <w:lock w:val="sdtContentLocked"/>
                <w:placeholder>
                  <w:docPart w:val="E7A714D8DD314B909605D6E4D67D4DF6"/>
                </w:placeholder>
                <w15:appearance w15:val="hidden"/>
              </w:sdtPr>
              <w:sdtEndPr/>
              <w:sdtContent>
                <w:r w:rsidR="008902E5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68149A" w:rsidRPr="00E910F2" w14:paraId="12340D78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3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68149A" w:rsidRPr="00E910F2" w:rsidRDefault="0068149A" w:rsidP="0068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69F2EF6B" w:rsidR="0068149A" w:rsidRPr="00E910F2" w:rsidRDefault="0083650F" w:rsidP="0068149A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01357003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68149A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68149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184517967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68149A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91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0C9F38CD" w:rsidR="0068149A" w:rsidRPr="003444A8" w:rsidRDefault="0083650F" w:rsidP="0068149A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7B4D5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68149A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CC1E4E0EB8E14CDEBC955FF86095624A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03A78DEB74A34A2AA8DAA7709FA40FAE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68149A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B81098" w:rsidRPr="00E910F2" w14:paraId="0F12BE6D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35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4F2F3D27" w:rsidR="00B81098" w:rsidRPr="00E910F2" w:rsidRDefault="00B81098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lock w:val="sdtLocked"/>
            <w:placeholder>
              <w:docPart w:val="A7CA9217B8FF4992AD7840AC44B690D8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648" w:type="pct"/>
                <w:gridSpan w:val="7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B596208" w14:textId="02E8B34D" w:rsidR="00B81098" w:rsidRPr="00E910F2" w:rsidRDefault="00B81098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EB6B68" w:rsidRPr="00E910F2" w14:paraId="37086614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35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931D80" w14:textId="5AE7BB90" w:rsidR="00EB6B68" w:rsidRDefault="00EB6B68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64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F929D" w14:textId="77777777" w:rsidR="00EB6B68" w:rsidRDefault="00EB6B68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B68" w:rsidRPr="00E910F2" w14:paraId="40624500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35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40ED53" w14:textId="43958EAB" w:rsidR="00EB6B68" w:rsidRDefault="00EB6B68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64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5DBF" w14:textId="77777777" w:rsidR="00EB6B68" w:rsidRDefault="00EB6B68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0F93" w:rsidRPr="00E910F2" w14:paraId="02E8D464" w14:textId="77777777" w:rsidTr="00D70E1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059DFBB" w14:textId="3C912439" w:rsidR="000D0F93" w:rsidRPr="000D0F93" w:rsidRDefault="00891207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DERS </w:t>
            </w:r>
            <w:r w:rsidR="000D0F93" w:rsidRPr="000D0F93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İNTİBAK</w:t>
            </w:r>
            <w:r w:rsidR="009C69A5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/ MUAFİYET</w:t>
            </w:r>
            <w:r w:rsidR="000D0F93" w:rsidRPr="000D0F93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DİLEKÇESİ</w:t>
            </w:r>
          </w:p>
        </w:tc>
      </w:tr>
      <w:tr w:rsidR="0015310D" w:rsidRPr="00E910F2" w14:paraId="46A1F95C" w14:textId="77777777" w:rsidTr="00B8109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79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DB3C3C" w14:textId="5849E174" w:rsidR="0015310D" w:rsidRPr="00A715A4" w:rsidRDefault="00A715A4" w:rsidP="0015310D">
            <w:pPr>
              <w:spacing w:before="12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F5EF8">
              <w:rPr>
                <w:rFonts w:ascii="Times New Roman" w:hAnsi="Times New Roman"/>
                <w:b/>
                <w:sz w:val="20"/>
                <w:szCs w:val="20"/>
              </w:rPr>
              <w:t>Anabilim</w:t>
            </w:r>
            <w:r w:rsidRPr="00A715A4">
              <w:rPr>
                <w:rFonts w:ascii="Times New Roman" w:hAnsi="Times New Roman"/>
                <w:b/>
                <w:sz w:val="20"/>
                <w:szCs w:val="20"/>
              </w:rPr>
              <w:t xml:space="preserve"> Dalı Başkanlığına</w:t>
            </w:r>
            <w:r w:rsidR="007F1A04" w:rsidRPr="00A715A4">
              <w:rPr>
                <w:rFonts w:ascii="Times New Roman" w:hAnsi="Times New Roman"/>
                <w:b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/>
                <w:b/>
                <w:sz w:val="20"/>
                <w:szCs w:val="20"/>
              </w:rPr>
              <w:id w:val="-1773695502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65661B5" w14:textId="3C94CE1D" w:rsidR="00A715A4" w:rsidRPr="00A715A4" w:rsidRDefault="007F1A04" w:rsidP="00A715A4">
                <w:pPr>
                  <w:spacing w:before="120"/>
                  <w:jc w:val="right"/>
                  <w:rPr>
                    <w:rFonts w:ascii="Times New Roman" w:hAnsi="Times New Roman"/>
                    <w:b/>
                    <w:sz w:val="20"/>
                    <w:szCs w:val="20"/>
                  </w:rPr>
                </w:pPr>
                <w:r w:rsidRPr="00A715A4">
                  <w:rPr>
                    <w:rFonts w:ascii="Times New Roman" w:hAnsi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449ED237" w14:textId="2723F313" w:rsidR="006F2D48" w:rsidRDefault="006F2D48" w:rsidP="006F2D48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……………………………………</w:t>
            </w:r>
            <w:r w:rsidRPr="006F2D48">
              <w:rPr>
                <w:rFonts w:ascii="Times New Roman" w:hAnsi="Times New Roman"/>
                <w:sz w:val="20"/>
                <w:szCs w:val="20"/>
              </w:rPr>
              <w:t xml:space="preserve"> Üniversitesi </w:t>
            </w:r>
            <w:r w:rsidR="00744F31">
              <w:rPr>
                <w:rFonts w:ascii="Times New Roman" w:hAnsi="Times New Roman"/>
                <w:sz w:val="20"/>
                <w:szCs w:val="20"/>
              </w:rPr>
              <w:t>………………………………………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………………………</w:t>
            </w:r>
            <w:r w:rsidR="00137FF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6F2D48">
              <w:rPr>
                <w:rFonts w:ascii="Times New Roman" w:hAnsi="Times New Roman"/>
                <w:sz w:val="20"/>
                <w:szCs w:val="20"/>
              </w:rPr>
              <w:t xml:space="preserve">Enstitüsü </w:t>
            </w:r>
            <w:r>
              <w:rPr>
                <w:rFonts w:ascii="Times New Roman" w:hAnsi="Times New Roman"/>
                <w:sz w:val="20"/>
                <w:szCs w:val="20"/>
              </w:rPr>
              <w:t>……………………………………</w:t>
            </w:r>
            <w:r w:rsidR="00F73B6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6F2D48">
              <w:rPr>
                <w:rFonts w:ascii="Times New Roman" w:hAnsi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/>
                <w:sz w:val="20"/>
                <w:szCs w:val="20"/>
              </w:rPr>
              <w:t>’</w:t>
            </w:r>
            <w:r w:rsidRPr="006F2D48">
              <w:rPr>
                <w:rFonts w:ascii="Times New Roman" w:hAnsi="Times New Roman"/>
                <w:sz w:val="20"/>
                <w:szCs w:val="20"/>
              </w:rPr>
              <w:t>ndan almış olduğum aşağıda belirtilen derslerin intibak</w:t>
            </w:r>
            <w:r w:rsidR="009C69A5">
              <w:rPr>
                <w:rFonts w:ascii="Times New Roman" w:hAnsi="Times New Roman"/>
                <w:sz w:val="20"/>
                <w:szCs w:val="20"/>
              </w:rPr>
              <w:t xml:space="preserve"> / muafiyet</w:t>
            </w:r>
            <w:r w:rsidRPr="006F2D48">
              <w:rPr>
                <w:rFonts w:ascii="Times New Roman" w:hAnsi="Times New Roman"/>
                <w:sz w:val="20"/>
                <w:szCs w:val="20"/>
              </w:rPr>
              <w:t xml:space="preserve"> işlemlerinin yapılması hususunda;</w:t>
            </w:r>
          </w:p>
          <w:p w14:paraId="5DF5E027" w14:textId="7319579C" w:rsidR="006F2D48" w:rsidRPr="007F1A04" w:rsidRDefault="006F2D48" w:rsidP="006F2D48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 arz ederim.</w:t>
            </w:r>
          </w:p>
          <w:p w14:paraId="696765AA" w14:textId="77777777" w:rsidR="007F1A04" w:rsidRPr="007F1A04" w:rsidRDefault="007F1A04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Öğrenci</w:t>
            </w:r>
          </w:p>
          <w:p w14:paraId="5780CD25" w14:textId="77777777" w:rsidR="007F1A04" w:rsidRPr="007F1A04" w:rsidRDefault="007F1A04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Adı Soyadı</w:t>
            </w:r>
          </w:p>
          <w:p w14:paraId="6A833555" w14:textId="2A512C7B" w:rsidR="007F1A04" w:rsidRDefault="007F1A04" w:rsidP="007F1A04">
            <w:pPr>
              <w:ind w:left="59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9C69A5" w:rsidRPr="00E910F2" w14:paraId="639D886E" w14:textId="77777777" w:rsidTr="009C69A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6ED10444" w14:textId="2D60F01F" w:rsidR="009C69A5" w:rsidRPr="00BC06C1" w:rsidRDefault="009C69A5" w:rsidP="0030531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İNTİBAKI </w:t>
            </w:r>
            <w:r w:rsidR="00A1711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/ MUAFİYETİ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TALEP EDİLEN</w:t>
            </w:r>
            <w:r w:rsidRPr="000A3B56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DERSLER</w:t>
            </w:r>
          </w:p>
        </w:tc>
      </w:tr>
      <w:tr w:rsidR="007E4FDE" w:rsidRPr="00EF23DC" w14:paraId="57925DD0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87DB2C" w14:textId="0DF1386C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ersin Kodu</w:t>
            </w:r>
          </w:p>
        </w:tc>
        <w:tc>
          <w:tcPr>
            <w:tcW w:w="296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F00073" w14:textId="125BE259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ersin Türkçe Adı</w:t>
            </w: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  <w:t>(Dersin İngilizce Adı)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4E10F9" w14:textId="3042FEDF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EDE816" w14:textId="327BFE2A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ED86B5" w14:textId="784C70C9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F8520F" w14:textId="522D598A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55AB1E" w14:textId="5AE1C9C9" w:rsidR="007E4FDE" w:rsidRPr="00EF23DC" w:rsidRDefault="007E4FDE" w:rsidP="007E4F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F23D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Harf Notu</w:t>
            </w:r>
          </w:p>
        </w:tc>
      </w:tr>
      <w:tr w:rsidR="009C69A5" w:rsidRPr="00E910F2" w14:paraId="6C379B83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25CC15" w14:textId="77777777" w:rsidR="009C69A5" w:rsidRPr="000A3B56" w:rsidRDefault="009C69A5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64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12FB1A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37D423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D20554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232D5A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682583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8F9443" w14:textId="56FB7298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C69A5" w:rsidRPr="00E910F2" w14:paraId="17744616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55F43E" w14:textId="77777777" w:rsidR="009C69A5" w:rsidRPr="000A3B56" w:rsidRDefault="009C69A5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64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87A78A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33621B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475AC8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72949B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889CFE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BBD201" w14:textId="2964EA98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C69A5" w:rsidRPr="00E910F2" w14:paraId="770228E6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B165AC" w14:textId="77777777" w:rsidR="009C69A5" w:rsidRPr="000A3B56" w:rsidRDefault="009C69A5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64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9673B7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E21378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1189DB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E2774B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F5FFD8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073ED3" w14:textId="2F18D026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C69A5" w:rsidRPr="00E910F2" w14:paraId="20EA8D40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60B07C" w14:textId="77777777" w:rsidR="009C69A5" w:rsidRPr="000A3B56" w:rsidRDefault="009C69A5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64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5F51FF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D99262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D17EEA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FE8B29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EC32DB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2D678F" w14:textId="393E4BBC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C69A5" w:rsidRPr="00E910F2" w14:paraId="56FC13B4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39A1D8" w14:textId="77777777" w:rsidR="009C69A5" w:rsidRPr="000A3B56" w:rsidRDefault="009C69A5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64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02D440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9593F6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5A0FD2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DC1C1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CBA322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9EFA7A" w14:textId="64A9D7E0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C69A5" w:rsidRPr="00E910F2" w14:paraId="44CDF67D" w14:textId="77777777" w:rsidTr="007E4FDE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8CC41F" w14:textId="77777777" w:rsidR="009C69A5" w:rsidRPr="000A3B56" w:rsidRDefault="009C69A5" w:rsidP="0030531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64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4CAA08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23EDC3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655197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F80285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8EC1B4" w14:textId="77777777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57B0A" w14:textId="4C5665DE" w:rsidR="009C69A5" w:rsidRPr="000A3B56" w:rsidRDefault="009C69A5" w:rsidP="0030531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B6B68" w:rsidRPr="00E910F2" w14:paraId="37997B43" w14:textId="77777777" w:rsidTr="00EB6B6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44CEEB" w14:textId="77777777" w:rsidR="00A6694F" w:rsidRDefault="006F2D48" w:rsidP="00A6694F">
            <w:pPr>
              <w:tabs>
                <w:tab w:val="left" w:pos="168"/>
              </w:tabs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</w:t>
            </w:r>
            <w:r w:rsidR="00397497" w:rsidRPr="00397497">
              <w:rPr>
                <w:rFonts w:ascii="Times New Roman" w:hAnsi="Times New Roman"/>
                <w:b/>
                <w:sz w:val="16"/>
                <w:szCs w:val="16"/>
                <w:u w:val="single"/>
              </w:rPr>
              <w:t>:</w:t>
            </w:r>
          </w:p>
          <w:p w14:paraId="6A8FD125" w14:textId="73202BB3" w:rsidR="00EB6B68" w:rsidRPr="00A6694F" w:rsidRDefault="00A6694F" w:rsidP="00A6694F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A6694F">
              <w:rPr>
                <w:rFonts w:ascii="Times New Roman" w:hAnsi="Times New Roman"/>
                <w:bCs/>
                <w:sz w:val="16"/>
                <w:szCs w:val="16"/>
              </w:rPr>
              <w:t>Onaylı Not Döküm Çizelgesi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 (</w:t>
            </w:r>
            <w:r>
              <w:rPr>
                <w:rFonts w:ascii="Times New Roman" w:hAnsi="Times New Roman"/>
                <w:sz w:val="16"/>
                <w:szCs w:val="16"/>
              </w:rPr>
              <w:t>Transkript)</w:t>
            </w:r>
          </w:p>
          <w:p w14:paraId="6D145CF0" w14:textId="77777777" w:rsidR="006F2D48" w:rsidRPr="00A6694F" w:rsidRDefault="006F2D48" w:rsidP="00A6694F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b/>
                <w:sz w:val="16"/>
                <w:szCs w:val="16"/>
              </w:rPr>
            </w:pPr>
            <w:r w:rsidRPr="006F2D48">
              <w:rPr>
                <w:rFonts w:ascii="Times New Roman" w:hAnsi="Times New Roman"/>
                <w:sz w:val="16"/>
                <w:szCs w:val="16"/>
              </w:rPr>
              <w:t>İlgili Derslerin Ders İçerikleri</w:t>
            </w:r>
          </w:p>
          <w:p w14:paraId="7B291080" w14:textId="165E5872" w:rsidR="00A6694F" w:rsidRPr="00A6694F" w:rsidRDefault="00A6694F" w:rsidP="00A6694F">
            <w:pPr>
              <w:tabs>
                <w:tab w:val="left" w:pos="168"/>
              </w:tabs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16F45C52" w14:textId="77777777" w:rsidR="00265D94" w:rsidRDefault="00265D94" w:rsidP="00A6694F">
            <w:pPr>
              <w:pStyle w:val="ListeParagraf"/>
              <w:numPr>
                <w:ilvl w:val="0"/>
                <w:numId w:val="9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bCs/>
                <w:sz w:val="16"/>
                <w:szCs w:val="16"/>
              </w:rPr>
            </w:pPr>
            <w:r w:rsidRPr="007B4D59">
              <w:rPr>
                <w:rFonts w:ascii="Times New Roman" w:hAnsi="Times New Roman"/>
                <w:bCs/>
                <w:sz w:val="16"/>
                <w:szCs w:val="16"/>
              </w:rPr>
              <w:t>Kayıt tarihinden itibaren 6 ay içerisinde başvuru yapılmalıdı</w:t>
            </w:r>
            <w:r w:rsidR="009C69A5">
              <w:rPr>
                <w:rFonts w:ascii="Times New Roman" w:hAnsi="Times New Roman"/>
                <w:bCs/>
                <w:sz w:val="16"/>
                <w:szCs w:val="16"/>
              </w:rPr>
              <w:t>r.</w:t>
            </w:r>
          </w:p>
          <w:p w14:paraId="18595EE0" w14:textId="41932E9B" w:rsidR="009C69A5" w:rsidRPr="007B4D59" w:rsidRDefault="006634FD" w:rsidP="00A6694F">
            <w:pPr>
              <w:pStyle w:val="ListeParagraf"/>
              <w:numPr>
                <w:ilvl w:val="0"/>
                <w:numId w:val="9"/>
              </w:numPr>
              <w:tabs>
                <w:tab w:val="left" w:pos="168"/>
              </w:tabs>
              <w:ind w:left="0" w:firstLine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/>
                <w:bCs/>
                <w:sz w:val="16"/>
                <w:szCs w:val="16"/>
              </w:rPr>
              <w:t>M</w:t>
            </w:r>
            <w:r w:rsidR="009C69A5">
              <w:rPr>
                <w:rFonts w:ascii="Times New Roman" w:hAnsi="Times New Roman"/>
                <w:bCs/>
                <w:sz w:val="16"/>
                <w:szCs w:val="16"/>
              </w:rPr>
              <w:t xml:space="preserve">uaf olunan dersler yerine 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öğrencinin </w:t>
            </w:r>
            <w:r w:rsidR="009C69A5">
              <w:rPr>
                <w:rFonts w:ascii="Times New Roman" w:hAnsi="Times New Roman"/>
                <w:bCs/>
                <w:sz w:val="16"/>
                <w:szCs w:val="16"/>
              </w:rPr>
              <w:t>yeni ders alması gerekmektedir.</w:t>
            </w:r>
          </w:p>
        </w:tc>
      </w:tr>
    </w:tbl>
    <w:p w14:paraId="5B901008" w14:textId="77777777" w:rsidR="00CF2A81" w:rsidRDefault="00CF2A81" w:rsidP="00525BA8">
      <w:pPr>
        <w:tabs>
          <w:tab w:val="left" w:pos="5863"/>
        </w:tabs>
        <w:rPr>
          <w:rFonts w:ascii="Times New Roman" w:hAnsi="Times New Roman" w:cs="Times New Roman"/>
        </w:rPr>
      </w:pPr>
    </w:p>
    <w:p w14:paraId="6CAD27D0" w14:textId="49DD4BAD" w:rsidR="00FE0D61" w:rsidRPr="00FE0D61" w:rsidRDefault="00FE0D61" w:rsidP="00FE0D61">
      <w:pPr>
        <w:tabs>
          <w:tab w:val="left" w:pos="653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FE0D61" w:rsidRPr="00FE0D61" w:rsidSect="00A17112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C42B19" w14:paraId="2F90B67A" w14:textId="77777777" w:rsidTr="00C42B19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790BCA8A" w:rsidR="005F3207" w:rsidRPr="00C42B19" w:rsidRDefault="00891207" w:rsidP="00C42B19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sz w:val="18"/>
              <w:szCs w:val="18"/>
            </w:rPr>
            <w:t xml:space="preserve">Ders </w:t>
          </w:r>
          <w:r w:rsidR="009E6189" w:rsidRPr="00C42B19">
            <w:rPr>
              <w:rFonts w:ascii="Times New Roman" w:hAnsi="Times New Roman"/>
              <w:sz w:val="18"/>
              <w:szCs w:val="18"/>
            </w:rPr>
            <w:t xml:space="preserve">İntibak </w:t>
          </w:r>
          <w:r w:rsidR="00B52F05">
            <w:rPr>
              <w:rFonts w:ascii="Times New Roman" w:hAnsi="Times New Roman"/>
              <w:sz w:val="18"/>
              <w:szCs w:val="18"/>
            </w:rPr>
            <w:t xml:space="preserve">/ Muafiyet </w:t>
          </w:r>
          <w:r w:rsidR="00545B32" w:rsidRPr="00C42B19">
            <w:rPr>
              <w:rFonts w:ascii="Times New Roman" w:hAnsi="Times New Roman"/>
              <w:sz w:val="18"/>
              <w:szCs w:val="18"/>
            </w:rPr>
            <w:t>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C42B19" w:rsidRDefault="005F3207" w:rsidP="00C42B1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C42B19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C42B19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C42B19">
            <w:rPr>
              <w:rFonts w:ascii="Times New Roman" w:hAnsi="Times New Roman"/>
              <w:sz w:val="18"/>
              <w:szCs w:val="18"/>
            </w:rPr>
            <w:t>0</w:t>
          </w:r>
          <w:r w:rsidR="009C7C77" w:rsidRPr="00C42B19">
            <w:rPr>
              <w:rFonts w:ascii="Times New Roman" w:hAnsi="Times New Roman"/>
              <w:sz w:val="18"/>
              <w:szCs w:val="18"/>
            </w:rPr>
            <w:t>5</w:t>
          </w:r>
          <w:r w:rsidR="00CB00EF" w:rsidRPr="00C42B19">
            <w:rPr>
              <w:rFonts w:ascii="Times New Roman" w:hAnsi="Times New Roman"/>
              <w:sz w:val="18"/>
              <w:szCs w:val="18"/>
            </w:rPr>
            <w:t>.</w:t>
          </w:r>
          <w:r w:rsidR="00B052AF" w:rsidRPr="00C42B19">
            <w:rPr>
              <w:rFonts w:ascii="Times New Roman" w:hAnsi="Times New Roman"/>
              <w:sz w:val="18"/>
              <w:szCs w:val="18"/>
            </w:rPr>
            <w:t>0</w:t>
          </w:r>
          <w:r w:rsidR="009C7C77" w:rsidRPr="00C42B19">
            <w:rPr>
              <w:rFonts w:ascii="Times New Roman" w:hAnsi="Times New Roman"/>
              <w:sz w:val="18"/>
              <w:szCs w:val="18"/>
            </w:rPr>
            <w:t>2</w:t>
          </w:r>
          <w:r w:rsidRPr="00C42B19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C42B19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0F78BD8" w:rsidR="005F3207" w:rsidRPr="00C42B19" w:rsidRDefault="005F3207" w:rsidP="00C42B1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C42B19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C42B19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C42B19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C42B19">
            <w:rPr>
              <w:rFonts w:ascii="Times New Roman" w:hAnsi="Times New Roman"/>
              <w:b/>
              <w:sz w:val="18"/>
              <w:szCs w:val="18"/>
            </w:rPr>
            <w:t>_</w:t>
          </w:r>
          <w:r w:rsidR="00C528B1">
            <w:rPr>
              <w:rFonts w:ascii="Times New Roman" w:hAnsi="Times New Roman"/>
              <w:b/>
              <w:sz w:val="18"/>
              <w:szCs w:val="18"/>
            </w:rPr>
            <w:t>1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C1911"/>
    <w:multiLevelType w:val="hybridMultilevel"/>
    <w:tmpl w:val="956241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8"/>
  </w:num>
  <w:num w:numId="2" w16cid:durableId="1696692259">
    <w:abstractNumId w:val="4"/>
  </w:num>
  <w:num w:numId="3" w16cid:durableId="683870562">
    <w:abstractNumId w:val="7"/>
  </w:num>
  <w:num w:numId="4" w16cid:durableId="1644650615">
    <w:abstractNumId w:val="1"/>
  </w:num>
  <w:num w:numId="5" w16cid:durableId="630138652">
    <w:abstractNumId w:val="3"/>
  </w:num>
  <w:num w:numId="6" w16cid:durableId="1857187622">
    <w:abstractNumId w:val="5"/>
  </w:num>
  <w:num w:numId="7" w16cid:durableId="1065688260">
    <w:abstractNumId w:val="0"/>
  </w:num>
  <w:num w:numId="8" w16cid:durableId="425540674">
    <w:abstractNumId w:val="6"/>
  </w:num>
  <w:num w:numId="9" w16cid:durableId="1585844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enforcement="0"/>
  <w:styleLockTheme/>
  <w:styleLockQFSet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8538D"/>
    <w:rsid w:val="000A2DBF"/>
    <w:rsid w:val="000A3B56"/>
    <w:rsid w:val="000B2F1F"/>
    <w:rsid w:val="000B7954"/>
    <w:rsid w:val="000D0BA7"/>
    <w:rsid w:val="000D0F93"/>
    <w:rsid w:val="000F5D69"/>
    <w:rsid w:val="00137FFC"/>
    <w:rsid w:val="0014078E"/>
    <w:rsid w:val="0015310D"/>
    <w:rsid w:val="00155B1A"/>
    <w:rsid w:val="0016288D"/>
    <w:rsid w:val="00163BBC"/>
    <w:rsid w:val="00164614"/>
    <w:rsid w:val="001E6C9B"/>
    <w:rsid w:val="001F0816"/>
    <w:rsid w:val="002106D1"/>
    <w:rsid w:val="00236919"/>
    <w:rsid w:val="00257BBB"/>
    <w:rsid w:val="00265D94"/>
    <w:rsid w:val="00277C44"/>
    <w:rsid w:val="002808CA"/>
    <w:rsid w:val="002901E0"/>
    <w:rsid w:val="00295749"/>
    <w:rsid w:val="002B5D1D"/>
    <w:rsid w:val="002F12F6"/>
    <w:rsid w:val="00305DB4"/>
    <w:rsid w:val="003225B6"/>
    <w:rsid w:val="00323B45"/>
    <w:rsid w:val="003444A8"/>
    <w:rsid w:val="00346F50"/>
    <w:rsid w:val="00353F73"/>
    <w:rsid w:val="0036301A"/>
    <w:rsid w:val="003831AA"/>
    <w:rsid w:val="00397497"/>
    <w:rsid w:val="003B035A"/>
    <w:rsid w:val="003C4BF4"/>
    <w:rsid w:val="003D4518"/>
    <w:rsid w:val="003E06EC"/>
    <w:rsid w:val="004351C8"/>
    <w:rsid w:val="004A1535"/>
    <w:rsid w:val="004A7BF3"/>
    <w:rsid w:val="004B17FC"/>
    <w:rsid w:val="005039B4"/>
    <w:rsid w:val="00514107"/>
    <w:rsid w:val="005242BE"/>
    <w:rsid w:val="00525BA8"/>
    <w:rsid w:val="005311E9"/>
    <w:rsid w:val="00543CA3"/>
    <w:rsid w:val="00545B32"/>
    <w:rsid w:val="005543CB"/>
    <w:rsid w:val="00563CEB"/>
    <w:rsid w:val="005D3767"/>
    <w:rsid w:val="005F3207"/>
    <w:rsid w:val="00637B13"/>
    <w:rsid w:val="00640833"/>
    <w:rsid w:val="00650654"/>
    <w:rsid w:val="00663344"/>
    <w:rsid w:val="006634FD"/>
    <w:rsid w:val="0068149A"/>
    <w:rsid w:val="00685F40"/>
    <w:rsid w:val="006A568D"/>
    <w:rsid w:val="006C247E"/>
    <w:rsid w:val="006C377C"/>
    <w:rsid w:val="006F055D"/>
    <w:rsid w:val="006F2D48"/>
    <w:rsid w:val="00711736"/>
    <w:rsid w:val="007374AF"/>
    <w:rsid w:val="00744F31"/>
    <w:rsid w:val="00745219"/>
    <w:rsid w:val="007A0ED3"/>
    <w:rsid w:val="007A1B7B"/>
    <w:rsid w:val="007B4D59"/>
    <w:rsid w:val="007D3A17"/>
    <w:rsid w:val="007D4310"/>
    <w:rsid w:val="007E0584"/>
    <w:rsid w:val="007E4FDE"/>
    <w:rsid w:val="007F1A04"/>
    <w:rsid w:val="007F33E0"/>
    <w:rsid w:val="00802CD9"/>
    <w:rsid w:val="00813991"/>
    <w:rsid w:val="00820A28"/>
    <w:rsid w:val="0083650F"/>
    <w:rsid w:val="00850F29"/>
    <w:rsid w:val="00884991"/>
    <w:rsid w:val="008902E5"/>
    <w:rsid w:val="00891207"/>
    <w:rsid w:val="008A7477"/>
    <w:rsid w:val="009269D8"/>
    <w:rsid w:val="00954258"/>
    <w:rsid w:val="00973E04"/>
    <w:rsid w:val="00995AC9"/>
    <w:rsid w:val="009A6665"/>
    <w:rsid w:val="009B61A3"/>
    <w:rsid w:val="009C69A5"/>
    <w:rsid w:val="009C6D4C"/>
    <w:rsid w:val="009C7C77"/>
    <w:rsid w:val="009D248C"/>
    <w:rsid w:val="009E6189"/>
    <w:rsid w:val="00A14E9C"/>
    <w:rsid w:val="00A17112"/>
    <w:rsid w:val="00A17974"/>
    <w:rsid w:val="00A2030A"/>
    <w:rsid w:val="00A46191"/>
    <w:rsid w:val="00A556EE"/>
    <w:rsid w:val="00A6694F"/>
    <w:rsid w:val="00A715A4"/>
    <w:rsid w:val="00B028F7"/>
    <w:rsid w:val="00B052AF"/>
    <w:rsid w:val="00B30E1C"/>
    <w:rsid w:val="00B47961"/>
    <w:rsid w:val="00B52F05"/>
    <w:rsid w:val="00B55079"/>
    <w:rsid w:val="00B5682D"/>
    <w:rsid w:val="00B81098"/>
    <w:rsid w:val="00B84B04"/>
    <w:rsid w:val="00B905E2"/>
    <w:rsid w:val="00BB0CF7"/>
    <w:rsid w:val="00BC06C1"/>
    <w:rsid w:val="00BD5810"/>
    <w:rsid w:val="00C03688"/>
    <w:rsid w:val="00C05E34"/>
    <w:rsid w:val="00C256DD"/>
    <w:rsid w:val="00C42B19"/>
    <w:rsid w:val="00C528B1"/>
    <w:rsid w:val="00C57BCF"/>
    <w:rsid w:val="00C6481B"/>
    <w:rsid w:val="00C757A1"/>
    <w:rsid w:val="00CB00EF"/>
    <w:rsid w:val="00CB34AE"/>
    <w:rsid w:val="00CF2A81"/>
    <w:rsid w:val="00D07981"/>
    <w:rsid w:val="00D1123D"/>
    <w:rsid w:val="00D27BE1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DF5EF8"/>
    <w:rsid w:val="00E910F2"/>
    <w:rsid w:val="00E9235A"/>
    <w:rsid w:val="00E9717E"/>
    <w:rsid w:val="00EB6B68"/>
    <w:rsid w:val="00EC31D4"/>
    <w:rsid w:val="00ED0C4A"/>
    <w:rsid w:val="00EE0F7A"/>
    <w:rsid w:val="00EE74C6"/>
    <w:rsid w:val="00EF23DC"/>
    <w:rsid w:val="00F00E8F"/>
    <w:rsid w:val="00F01594"/>
    <w:rsid w:val="00F3760C"/>
    <w:rsid w:val="00F40121"/>
    <w:rsid w:val="00F54643"/>
    <w:rsid w:val="00F61C1B"/>
    <w:rsid w:val="00F671F0"/>
    <w:rsid w:val="00F73B67"/>
    <w:rsid w:val="00F74865"/>
    <w:rsid w:val="00FA5A88"/>
    <w:rsid w:val="00FA5D6D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paragraph" w:styleId="Dzeltme">
    <w:name w:val="Revision"/>
    <w:hidden/>
    <w:uiPriority w:val="99"/>
    <w:semiHidden/>
    <w:rsid w:val="00563C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7CA9217B8FF4992AD7840AC44B690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00F347-3648-4E7B-B570-36EAC237E7BD}"/>
      </w:docPartPr>
      <w:docPartBody>
        <w:p w:rsidR="005B1553" w:rsidRDefault="005B1553" w:rsidP="005B1553">
          <w:pPr>
            <w:pStyle w:val="A7CA9217B8FF4992AD7840AC44B690D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CC1E4E0EB8E14CDEBC955FF86095624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1550065-9836-4F24-A12D-289EA5C27513}"/>
      </w:docPartPr>
      <w:docPartBody>
        <w:p w:rsidR="00A07CF4" w:rsidRDefault="00A07CF4" w:rsidP="00A07CF4">
          <w:pPr>
            <w:pStyle w:val="CC1E4E0EB8E14CDEBC955FF86095624A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3A78DEB74A34A2AA8DAA7709FA40FA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BC44FC6-0C84-4599-A2BE-E3F55AC17944}"/>
      </w:docPartPr>
      <w:docPartBody>
        <w:p w:rsidR="00A07CF4" w:rsidRDefault="00A07CF4" w:rsidP="00A07CF4">
          <w:pPr>
            <w:pStyle w:val="03A78DEB74A34A2AA8DAA7709FA40FAE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064AA8A-6B04-4D6E-B6F6-FEFAEEF9F145}"/>
      </w:docPartPr>
      <w:docPartBody>
        <w:p w:rsidR="001C3119" w:rsidRDefault="001C3119">
          <w:r w:rsidRPr="00C679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7A714D8DD314B909605D6E4D67D4DF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284E7F-DC60-469B-9BC3-550D8DCC66D4}"/>
      </w:docPartPr>
      <w:docPartBody>
        <w:p w:rsidR="00581838" w:rsidRDefault="00581838" w:rsidP="00581838">
          <w:pPr>
            <w:pStyle w:val="E7A714D8DD314B909605D6E4D67D4DF6"/>
          </w:pPr>
          <w:r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C3119"/>
    <w:rsid w:val="00581838"/>
    <w:rsid w:val="005B1553"/>
    <w:rsid w:val="00A07CF4"/>
    <w:rsid w:val="00B66839"/>
    <w:rsid w:val="00D6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581838"/>
  </w:style>
  <w:style w:type="paragraph" w:customStyle="1" w:styleId="51679AE749C1477F8C09E95CAE55A04C">
    <w:name w:val="51679AE749C1477F8C09E95CAE55A04C"/>
    <w:rsid w:val="005B1553"/>
  </w:style>
  <w:style w:type="paragraph" w:customStyle="1" w:styleId="A7CA9217B8FF4992AD7840AC44B690D8">
    <w:name w:val="A7CA9217B8FF4992AD7840AC44B690D8"/>
    <w:rsid w:val="005B1553"/>
  </w:style>
  <w:style w:type="paragraph" w:customStyle="1" w:styleId="CC1E4E0EB8E14CDEBC955FF86095624A">
    <w:name w:val="CC1E4E0EB8E14CDEBC955FF86095624A"/>
    <w:rsid w:val="00A07CF4"/>
    <w:pPr>
      <w:spacing w:line="278" w:lineRule="auto"/>
    </w:pPr>
    <w:rPr>
      <w:sz w:val="24"/>
      <w:szCs w:val="24"/>
    </w:rPr>
  </w:style>
  <w:style w:type="paragraph" w:customStyle="1" w:styleId="03A78DEB74A34A2AA8DAA7709FA40FAE">
    <w:name w:val="03A78DEB74A34A2AA8DAA7709FA40FAE"/>
    <w:rsid w:val="00A07CF4"/>
    <w:pPr>
      <w:spacing w:line="278" w:lineRule="auto"/>
    </w:pPr>
    <w:rPr>
      <w:sz w:val="24"/>
      <w:szCs w:val="24"/>
    </w:rPr>
  </w:style>
  <w:style w:type="paragraph" w:customStyle="1" w:styleId="E7A714D8DD314B909605D6E4D67D4DF6">
    <w:name w:val="E7A714D8DD314B909605D6E4D67D4DF6"/>
    <w:rsid w:val="00581838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64448-D210-496F-94BD-7EFD0D8B2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8</cp:revision>
  <cp:lastPrinted>2023-12-27T11:46:00Z</cp:lastPrinted>
  <dcterms:created xsi:type="dcterms:W3CDTF">2024-02-28T19:03:00Z</dcterms:created>
  <dcterms:modified xsi:type="dcterms:W3CDTF">2024-04-04T09:25:00Z</dcterms:modified>
</cp:coreProperties>
</file>